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A5BF2" w:rsidRDefault="00CF1610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5A5BF2">
        <w:rPr>
          <w:rFonts w:ascii="Times New Roman" w:hAnsi="Times New Roman" w:cs="Times New Roman"/>
          <w:b/>
          <w:sz w:val="24"/>
          <w:szCs w:val="24"/>
        </w:rPr>
        <w:t>AIM</w:t>
      </w:r>
      <w:r w:rsidR="005A5BF2" w:rsidRPr="005A5BF2">
        <w:rPr>
          <w:rFonts w:ascii="Times New Roman" w:hAnsi="Times New Roman" w:cs="Times New Roman"/>
          <w:b/>
          <w:sz w:val="24"/>
          <w:szCs w:val="24"/>
        </w:rPr>
        <w:t>:</w:t>
      </w:r>
      <w:r w:rsidR="005A5BF2">
        <w:rPr>
          <w:rFonts w:ascii="Times New Roman" w:hAnsi="Times New Roman" w:cs="Times New Roman"/>
          <w:sz w:val="24"/>
          <w:szCs w:val="24"/>
        </w:rPr>
        <w:t xml:space="preserve"> Implement a simple approach for K-means clustering algorithm.</w:t>
      </w:r>
    </w:p>
    <w:p w:rsidR="005A5BF2" w:rsidRDefault="00CF1610" w:rsidP="005A5BF2">
      <w:pPr>
        <w:rPr>
          <w:rFonts w:ascii="Times New Roman" w:hAnsi="Times New Roman" w:cs="Times New Roman"/>
          <w:sz w:val="24"/>
          <w:szCs w:val="24"/>
        </w:rPr>
      </w:pPr>
      <w:r w:rsidRPr="00CF1610">
        <w:rPr>
          <w:rFonts w:ascii="Times New Roman" w:hAnsi="Times New Roman" w:cs="Times New Roman"/>
          <w:b/>
          <w:sz w:val="24"/>
          <w:szCs w:val="24"/>
        </w:rPr>
        <w:t>OBJECTIVE</w:t>
      </w:r>
      <w:r w:rsidR="005A5BF2" w:rsidRPr="005A5BF2">
        <w:rPr>
          <w:rFonts w:ascii="Times New Roman" w:hAnsi="Times New Roman" w:cs="Times New Roman"/>
          <w:b/>
          <w:sz w:val="24"/>
          <w:szCs w:val="24"/>
        </w:rPr>
        <w:t>:</w:t>
      </w:r>
      <w:r w:rsidR="005A5BF2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5A5BF2" w:rsidRDefault="005A5BF2" w:rsidP="005A5B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tudy clustering analysis.</w:t>
      </w:r>
    </w:p>
    <w:p w:rsidR="005A5BF2" w:rsidRDefault="005A5BF2" w:rsidP="005A5B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tudy different clustering techniques.</w:t>
      </w:r>
    </w:p>
    <w:p w:rsidR="00CF1610" w:rsidRDefault="00CF1610" w:rsidP="005A5BF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understand how to group the data with similar pattern together.</w:t>
      </w:r>
    </w:p>
    <w:p w:rsidR="00CF1610" w:rsidRDefault="00CF1610" w:rsidP="00CF16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CF1610">
        <w:rPr>
          <w:rFonts w:ascii="Times New Roman" w:hAnsi="Times New Roman" w:cs="Times New Roman"/>
          <w:sz w:val="24"/>
          <w:szCs w:val="24"/>
        </w:rPr>
        <w:t>To study different measures for cluster analysis.</w:t>
      </w:r>
    </w:p>
    <w:p w:rsidR="00CF1610" w:rsidRDefault="00CF1610" w:rsidP="00CF1610">
      <w:pPr>
        <w:jc w:val="both"/>
        <w:rPr>
          <w:rFonts w:ascii="Times New Roman" w:hAnsi="Times New Roman" w:cs="Times New Roman"/>
          <w:b/>
          <w:sz w:val="24"/>
          <w:szCs w:val="24"/>
        </w:rPr>
      </w:pPr>
      <w:r w:rsidRPr="00CF1610">
        <w:rPr>
          <w:rFonts w:ascii="Times New Roman" w:hAnsi="Times New Roman" w:cs="Times New Roman"/>
          <w:b/>
          <w:sz w:val="24"/>
          <w:szCs w:val="24"/>
        </w:rPr>
        <w:t>THEORY: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:rsidR="00CF1610" w:rsidRPr="00B064F8" w:rsidRDefault="00CF1610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CLUSTER ANALYSIS:</w:t>
      </w:r>
    </w:p>
    <w:p w:rsidR="006563DD" w:rsidRPr="00B064F8" w:rsidRDefault="007A676F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K-MEANS: A CENTROID BASED TECHNIQUE:</w:t>
      </w:r>
    </w:p>
    <w:p w:rsidR="006563DD" w:rsidRPr="00B064F8" w:rsidRDefault="00565EA5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 xml:space="preserve">K-MEANS </w:t>
      </w:r>
      <w:r w:rsidR="006563DD" w:rsidRPr="00B064F8">
        <w:rPr>
          <w:rFonts w:ascii="Times New Roman" w:hAnsi="Times New Roman" w:cs="Times New Roman"/>
          <w:sz w:val="24"/>
          <w:szCs w:val="24"/>
        </w:rPr>
        <w:t>ALGORITHM:</w:t>
      </w:r>
    </w:p>
    <w:p w:rsidR="00243C2C" w:rsidRPr="00B948ED" w:rsidRDefault="00A60134" w:rsidP="00243C2C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DISTANCE MEASURES IN ALGORITHMIC METHODS:</w:t>
      </w:r>
    </w:p>
    <w:p w:rsidR="00243C2C" w:rsidRPr="00B064F8" w:rsidRDefault="00565EA5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ADVANTAGES OF K-MEANS:</w:t>
      </w:r>
    </w:p>
    <w:p w:rsidR="00243C2C" w:rsidRPr="00B064F8" w:rsidRDefault="00243C2C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DIS-ADVANTAGES OF K-MEANS:</w:t>
      </w:r>
    </w:p>
    <w:p w:rsidR="00257417" w:rsidRPr="00B064F8" w:rsidRDefault="00257417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INPUT:</w:t>
      </w:r>
    </w:p>
    <w:p w:rsidR="00257417" w:rsidRDefault="00257417" w:rsidP="002574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Number of elements, attributes and number of cluster to be formed.</w:t>
      </w:r>
      <w:proofErr w:type="gramEnd"/>
    </w:p>
    <w:p w:rsidR="00257417" w:rsidRPr="00B064F8" w:rsidRDefault="00257417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OUTPUT:</w:t>
      </w:r>
    </w:p>
    <w:p w:rsidR="00257417" w:rsidRDefault="00257417" w:rsidP="00257417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usters are formed for similar pattern attributes together.</w:t>
      </w:r>
    </w:p>
    <w:p w:rsidR="00257417" w:rsidRPr="00B948ED" w:rsidRDefault="00257417" w:rsidP="00257417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PLATFORM:</w:t>
      </w:r>
    </w:p>
    <w:p w:rsidR="00257417" w:rsidRPr="00B064F8" w:rsidRDefault="00257417" w:rsidP="00B064F8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CONCLUSION:</w:t>
      </w:r>
    </w:p>
    <w:p w:rsidR="00257417" w:rsidRDefault="00B064F8" w:rsidP="00B064F8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-means algorithm working is </w:t>
      </w:r>
      <w:r w:rsidR="00257417">
        <w:rPr>
          <w:rFonts w:ascii="Times New Roman" w:hAnsi="Times New Roman" w:cs="Times New Roman"/>
          <w:sz w:val="24"/>
          <w:szCs w:val="24"/>
        </w:rPr>
        <w:t xml:space="preserve">successfully </w:t>
      </w:r>
      <w:r>
        <w:rPr>
          <w:rFonts w:ascii="Times New Roman" w:hAnsi="Times New Roman" w:cs="Times New Roman"/>
          <w:sz w:val="24"/>
          <w:szCs w:val="24"/>
        </w:rPr>
        <w:t>implemented and studied</w:t>
      </w:r>
      <w:r w:rsidR="00257417">
        <w:rPr>
          <w:rFonts w:ascii="Times New Roman" w:hAnsi="Times New Roman" w:cs="Times New Roman"/>
          <w:sz w:val="24"/>
          <w:szCs w:val="24"/>
        </w:rPr>
        <w:t>.</w:t>
      </w:r>
    </w:p>
    <w:p w:rsidR="009226FF" w:rsidRPr="00B064F8" w:rsidRDefault="001E1CEF" w:rsidP="00B064F8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B064F8">
        <w:rPr>
          <w:rFonts w:ascii="Times New Roman" w:hAnsi="Times New Roman" w:cs="Times New Roman"/>
          <w:sz w:val="24"/>
          <w:szCs w:val="24"/>
        </w:rPr>
        <w:t>FAQs:</w:t>
      </w:r>
    </w:p>
    <w:p w:rsidR="001E1CEF" w:rsidRDefault="001E1CEF" w:rsidP="003555E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</w:t>
      </w:r>
      <w:r w:rsidR="00AA3C05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E5700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w does the algorithm measure the similarity between </w:t>
      </w:r>
      <w:proofErr w:type="gramStart"/>
      <w:r>
        <w:rPr>
          <w:rFonts w:ascii="Times New Roman" w:hAnsi="Times New Roman" w:cs="Times New Roman"/>
          <w:sz w:val="24"/>
          <w:szCs w:val="24"/>
        </w:rPr>
        <w:t>objects ?</w:t>
      </w:r>
      <w:proofErr w:type="gramEnd"/>
    </w:p>
    <w:p w:rsidR="00AA3C05" w:rsidRDefault="00E5700F" w:rsidP="00E570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</w:t>
      </w:r>
      <w:r w:rsidR="00AA3C05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ab/>
        <w:t xml:space="preserve">Can outliers be detected and if so, should they be </w:t>
      </w:r>
      <w:proofErr w:type="gramStart"/>
      <w:r>
        <w:rPr>
          <w:rFonts w:ascii="Times New Roman" w:hAnsi="Times New Roman" w:cs="Times New Roman"/>
          <w:sz w:val="24"/>
          <w:szCs w:val="24"/>
        </w:rPr>
        <w:t>remarked ?</w:t>
      </w:r>
      <w:proofErr w:type="gramEnd"/>
    </w:p>
    <w:p w:rsidR="00AA3C05" w:rsidRDefault="00AA3C05" w:rsidP="00AA3C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e3: </w:t>
      </w:r>
      <w:r>
        <w:rPr>
          <w:rFonts w:ascii="Times New Roman" w:hAnsi="Times New Roman" w:cs="Times New Roman"/>
          <w:sz w:val="24"/>
          <w:szCs w:val="24"/>
        </w:rPr>
        <w:tab/>
        <w:t>Compare different clustering techniques.</w:t>
      </w:r>
    </w:p>
    <w:p w:rsidR="00AA3C05" w:rsidRPr="003555E4" w:rsidRDefault="00AA3C05" w:rsidP="005F155D">
      <w:pPr>
        <w:rPr>
          <w:rFonts w:ascii="Times New Roman" w:hAnsi="Times New Roman" w:cs="Times New Roman"/>
          <w:sz w:val="24"/>
          <w:szCs w:val="24"/>
        </w:rPr>
      </w:pPr>
    </w:p>
    <w:sectPr w:rsidR="00AA3C05" w:rsidRPr="003555E4" w:rsidSect="004E3FC7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596C83"/>
    <w:multiLevelType w:val="hybridMultilevel"/>
    <w:tmpl w:val="4E9C32B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13F66690"/>
    <w:multiLevelType w:val="hybridMultilevel"/>
    <w:tmpl w:val="15DAA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BB1C1B"/>
    <w:multiLevelType w:val="hybridMultilevel"/>
    <w:tmpl w:val="0EE499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39747E"/>
    <w:multiLevelType w:val="hybridMultilevel"/>
    <w:tmpl w:val="CABE5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D45520"/>
    <w:multiLevelType w:val="hybridMultilevel"/>
    <w:tmpl w:val="DD6CFB6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42993C81"/>
    <w:multiLevelType w:val="hybridMultilevel"/>
    <w:tmpl w:val="9C365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3304F09"/>
    <w:multiLevelType w:val="hybridMultilevel"/>
    <w:tmpl w:val="9412F8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40B0CDC"/>
    <w:multiLevelType w:val="hybridMultilevel"/>
    <w:tmpl w:val="CABE5D0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509644E5"/>
    <w:multiLevelType w:val="hybridMultilevel"/>
    <w:tmpl w:val="77AEE6B6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50C1406A"/>
    <w:multiLevelType w:val="hybridMultilevel"/>
    <w:tmpl w:val="DADCEBE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A3E4876"/>
    <w:multiLevelType w:val="hybridMultilevel"/>
    <w:tmpl w:val="1C24DB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C206018"/>
    <w:multiLevelType w:val="hybridMultilevel"/>
    <w:tmpl w:val="7CF2C890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>
    <w:nsid w:val="6F1C497E"/>
    <w:multiLevelType w:val="hybridMultilevel"/>
    <w:tmpl w:val="38043E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6FA141F1"/>
    <w:multiLevelType w:val="hybridMultilevel"/>
    <w:tmpl w:val="015C86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6"/>
  </w:num>
  <w:num w:numId="5">
    <w:abstractNumId w:val="12"/>
  </w:num>
  <w:num w:numId="6">
    <w:abstractNumId w:val="13"/>
  </w:num>
  <w:num w:numId="7">
    <w:abstractNumId w:val="4"/>
  </w:num>
  <w:num w:numId="8">
    <w:abstractNumId w:val="8"/>
  </w:num>
  <w:num w:numId="9">
    <w:abstractNumId w:val="11"/>
  </w:num>
  <w:num w:numId="10">
    <w:abstractNumId w:val="3"/>
  </w:num>
  <w:num w:numId="11">
    <w:abstractNumId w:val="9"/>
  </w:num>
  <w:num w:numId="12">
    <w:abstractNumId w:val="7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activeWritingStyle w:appName="MSWord" w:lang="en-US" w:vendorID="64" w:dllVersion="131078" w:nlCheck="1" w:checkStyle="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MTO3NDO2sDQwNzZV0lEKTi0uzszPAykwrAUAw6AgtCwAAAA="/>
  </w:docVars>
  <w:rsids>
    <w:rsidRoot w:val="005A5BF2"/>
    <w:rsid w:val="000557A6"/>
    <w:rsid w:val="000A0E85"/>
    <w:rsid w:val="001E1CEF"/>
    <w:rsid w:val="001F75CD"/>
    <w:rsid w:val="00204382"/>
    <w:rsid w:val="00243C2C"/>
    <w:rsid w:val="00257417"/>
    <w:rsid w:val="00330789"/>
    <w:rsid w:val="003555E4"/>
    <w:rsid w:val="00357B5B"/>
    <w:rsid w:val="003A2422"/>
    <w:rsid w:val="004504CF"/>
    <w:rsid w:val="004924D4"/>
    <w:rsid w:val="004A65D1"/>
    <w:rsid w:val="004C2AE8"/>
    <w:rsid w:val="004E3FC7"/>
    <w:rsid w:val="00504BAA"/>
    <w:rsid w:val="00540ADF"/>
    <w:rsid w:val="00565EA5"/>
    <w:rsid w:val="005A5BF2"/>
    <w:rsid w:val="005F155D"/>
    <w:rsid w:val="006563DD"/>
    <w:rsid w:val="0076646B"/>
    <w:rsid w:val="007A676F"/>
    <w:rsid w:val="00802B02"/>
    <w:rsid w:val="00901408"/>
    <w:rsid w:val="009226FF"/>
    <w:rsid w:val="00A26A33"/>
    <w:rsid w:val="00A60134"/>
    <w:rsid w:val="00AA3C05"/>
    <w:rsid w:val="00AC61F0"/>
    <w:rsid w:val="00B064F8"/>
    <w:rsid w:val="00B51BBE"/>
    <w:rsid w:val="00B81424"/>
    <w:rsid w:val="00B948ED"/>
    <w:rsid w:val="00BE071C"/>
    <w:rsid w:val="00C92B4C"/>
    <w:rsid w:val="00CB65A3"/>
    <w:rsid w:val="00CF1610"/>
    <w:rsid w:val="00D10344"/>
    <w:rsid w:val="00D221BA"/>
    <w:rsid w:val="00D97971"/>
    <w:rsid w:val="00DE1B78"/>
    <w:rsid w:val="00E11B34"/>
    <w:rsid w:val="00E5700F"/>
    <w:rsid w:val="00E87872"/>
    <w:rsid w:val="00F020A9"/>
    <w:rsid w:val="00F30F6E"/>
    <w:rsid w:val="00F3411F"/>
    <w:rsid w:val="00FC4467"/>
    <w:rsid w:val="00FE7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B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1B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BB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A3C0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B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51B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1BB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A3C0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0</Words>
  <Characters>742</Characters>
  <Application>Microsoft Office Word</Application>
  <DocSecurity>4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IBM</cp:lastModifiedBy>
  <cp:revision>2</cp:revision>
  <dcterms:created xsi:type="dcterms:W3CDTF">2020-01-20T03:26:00Z</dcterms:created>
  <dcterms:modified xsi:type="dcterms:W3CDTF">2020-01-20T03:26:00Z</dcterms:modified>
</cp:coreProperties>
</file>